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Francisco</w:t>
      </w:r>
      <w:r>
        <w:t xml:space="preserve"> </w:t>
      </w:r>
      <w:r>
        <w:t xml:space="preserve">Rowe</w:t>
      </w:r>
    </w:p>
    <w:p>
      <w:pPr>
        <w:pStyle w:val="Abstract"/>
      </w:pPr>
      <w:r>
        <w:rPr>
          <w:bCs/>
          <w:b/>
        </w:rPr>
        <w:t xml:space="preserve">Abstract.</w:t>
      </w:r>
      <w:r>
        <w:t xml:space="preserve"> </w:t>
      </w:r>
      <w:r>
        <w:t xml:space="preserve">Add</w:t>
      </w:r>
      <w:r>
        <w:t xml:space="preserve"> </w:t>
      </w:r>
      <w:r>
        <w:t xml:space="preserve">abstract</w:t>
      </w:r>
      <w:r>
        <w:t xml:space="preserve"> </w:t>
      </w:r>
      <w:r>
        <w:t xml:space="preserve">text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For references, use</w:t>
      </w:r>
      <w:r>
        <w:t xml:space="preserve"> </w:t>
      </w:r>
      <w:r>
        <w:t xml:space="preserve">Rowe et al. (2023)</w:t>
      </w:r>
    </w:p>
    <w:bookmarkEnd w:id="20"/>
    <w:bookmarkStart w:id="21" w:name="background"/>
    <w:p>
      <w:pPr>
        <w:pStyle w:val="Heading1"/>
      </w:pPr>
      <w:r>
        <w:t xml:space="preserve">Background</w:t>
      </w:r>
    </w:p>
    <w:bookmarkEnd w:id="21"/>
    <w:bookmarkStart w:id="22" w:name="data"/>
    <w:p>
      <w:pPr>
        <w:pStyle w:val="Heading1"/>
      </w:pPr>
      <w:r>
        <w:t xml:space="preserve">Data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4" w:name="results"/>
    <w:p>
      <w:pPr>
        <w:pStyle w:val="Heading1"/>
      </w:pPr>
      <w:r>
        <w:t xml:space="preserve">Results</w:t>
      </w:r>
    </w:p>
    <w:bookmarkEnd w:id="24"/>
    <w:bookmarkStart w:id="25" w:name="discussion"/>
    <w:p>
      <w:pPr>
        <w:pStyle w:val="Heading1"/>
      </w:pPr>
      <w:r>
        <w:t xml:space="preserve">Discussion</w:t>
      </w:r>
    </w:p>
    <w:bookmarkEnd w:id="25"/>
    <w:bookmarkStart w:id="28" w:name="conclusion"/>
    <w:p>
      <w:pPr>
        <w:pStyle w:val="Heading1"/>
      </w:pPr>
      <w:r>
        <w:t xml:space="preserve">Conclusion</w:t>
      </w:r>
    </w:p>
    <w:bookmarkStart w:id="27" w:name="refs"/>
    <w:bookmarkStart w:id="26" w:name="ref-rowe2023urban"/>
    <w:p>
      <w:pPr>
        <w:pStyle w:val="Bibliography"/>
      </w:pPr>
      <w:r>
        <w:t xml:space="preserve">Rowe, Francisco, Alessia Calafiore, Daniel Arribas-Bel, Krasen Samardzhiev, and Martin Fleischmann. 2023.</w:t>
      </w:r>
      <w:r>
        <w:t xml:space="preserve"> </w:t>
      </w:r>
      <w:r>
        <w:t xml:space="preserve">“Urban Exodus? Understanding Human Mobility in Britain During the COVID-19 Pandemic Using Meta-Facebook Data.”</w:t>
      </w:r>
      <w:r>
        <w:t xml:space="preserve"> </w:t>
      </w:r>
      <w:r>
        <w:rPr>
          <w:iCs/>
          <w:i/>
        </w:rPr>
        <w:t xml:space="preserve">Population, Space and Place</w:t>
      </w:r>
      <w:r>
        <w:t xml:space="preserve"> </w:t>
      </w:r>
      <w:r>
        <w:t xml:space="preserve">29 (1): e2637.</w:t>
      </w:r>
    </w:p>
    <w:bookmarkEnd w:id="26"/>
    <w:bookmarkEnd w:id="27"/>
    <w:bookmarkEnd w:id="28"/>
    <w:sectPr w:rsidR="00F47610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skerville">
    <w:panose1 w:val="02020502070401020303"/>
    <w:charset w:val="00"/>
    <w:family w:val="roman"/>
    <w:pitch w:val="variable"/>
    <w:sig w:usb0="80000067" w:usb1="02000000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doni 72 Book">
    <w:altName w:val="BODONI 72 BOOK"/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C95A009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34E20B8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82322CC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A44C93CE"/>
    <w:lvl w:ilvl="0">
      <w:start w:val="1"/>
      <w:numFmt w:val="decimal"/>
      <w:pStyle w:val="ListNumber2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000DB4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D58660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9623324"/>
    <w:lvl w:ilvl="0">
      <w:start w:val="1"/>
      <w:numFmt w:val="bullet"/>
      <w:pStyle w:val="ListBullet3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EFAC7EE"/>
    <w:lvl w:ilvl="0">
      <w:start w:val="1"/>
      <w:numFmt w:val="bullet"/>
      <w:pStyle w:val="ListBullet2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12BEEA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89EF1A4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820429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41350551" w:numId="1">
    <w:abstractNumId w:val="10"/>
  </w:num>
  <w:num w16cid:durableId="495924577" w:numId="2">
    <w:abstractNumId w:val="0"/>
  </w:num>
  <w:num w16cid:durableId="1124036362" w:numId="3">
    <w:abstractNumId w:val="1"/>
  </w:num>
  <w:num w16cid:durableId="649795697" w:numId="4">
    <w:abstractNumId w:val="2"/>
  </w:num>
  <w:num w16cid:durableId="1813669584" w:numId="5">
    <w:abstractNumId w:val="3"/>
  </w:num>
  <w:num w16cid:durableId="449008645" w:numId="6">
    <w:abstractNumId w:val="8"/>
  </w:num>
  <w:num w16cid:durableId="1030881970" w:numId="7">
    <w:abstractNumId w:val="4"/>
  </w:num>
  <w:num w16cid:durableId="2088114958" w:numId="8">
    <w:abstractNumId w:val="5"/>
  </w:num>
  <w:num w16cid:durableId="195509034" w:numId="9">
    <w:abstractNumId w:val="6"/>
  </w:num>
  <w:num w16cid:durableId="1504010298" w:numId="10">
    <w:abstractNumId w:val="7"/>
  </w:num>
  <w:num w16cid:durableId="1846482377" w:numId="11">
    <w:abstractNumId w:val="9"/>
  </w:num>
  <w:num w16cid:durableId="1800221293" w:numId="12">
    <w:abstractNumId w:val="0"/>
  </w:num>
  <w:num w16cid:durableId="874271906" w:numId="13">
    <w:abstractNumId w:val="1"/>
  </w:num>
  <w:num w16cid:durableId="2075200127" w:numId="14">
    <w:abstractNumId w:val="2"/>
  </w:num>
  <w:num w16cid:durableId="450515099" w:numId="15">
    <w:abstractNumId w:val="3"/>
  </w:num>
  <w:num w16cid:durableId="1113667652" w:numId="16">
    <w:abstractNumId w:val="8"/>
  </w:num>
  <w:num w16cid:durableId="1426271264" w:numId="17">
    <w:abstractNumId w:val="4"/>
  </w:num>
  <w:num w16cid:durableId="56754705" w:numId="18">
    <w:abstractNumId w:val="5"/>
  </w:num>
  <w:num w16cid:durableId="1107585152" w:numId="19">
    <w:abstractNumId w:val="6"/>
  </w:num>
  <w:num w16cid:durableId="26951745" w:numId="20">
    <w:abstractNumId w:val="7"/>
  </w:num>
  <w:num w16cid:durableId="1811287193" w:numId="21">
    <w:abstractNumId w:val="9"/>
  </w:num>
  <w:num w16cid:durableId="950940989" w:numId="22">
    <w:abstractNumId w:val="0"/>
  </w:num>
  <w:num w16cid:durableId="738359396" w:numId="23">
    <w:abstractNumId w:val="1"/>
  </w:num>
  <w:num w16cid:durableId="2020034811" w:numId="24">
    <w:abstractNumId w:val="2"/>
  </w:num>
  <w:num w16cid:durableId="1163200352" w:numId="25">
    <w:abstractNumId w:val="3"/>
  </w:num>
  <w:num w16cid:durableId="217858629" w:numId="26">
    <w:abstractNumId w:val="8"/>
  </w:num>
  <w:num w16cid:durableId="960527026" w:numId="27">
    <w:abstractNumId w:val="4"/>
  </w:num>
  <w:num w16cid:durableId="157842798" w:numId="28">
    <w:abstractNumId w:val="5"/>
  </w:num>
  <w:num w16cid:durableId="31536661" w:numId="29">
    <w:abstractNumId w:val="6"/>
  </w:num>
  <w:num w16cid:durableId="1117142971" w:numId="30">
    <w:abstractNumId w:val="7"/>
  </w:num>
  <w:num w16cid:durableId="22943149" w:numId="31">
    <w:abstractNumId w:val="9"/>
  </w:num>
  <w:num w16cid:durableId="1557161324" w:numId="32">
    <w:abstractNumId w:val="0"/>
  </w:num>
  <w:num w16cid:durableId="1970741462" w:numId="33">
    <w:abstractNumId w:val="1"/>
  </w:num>
  <w:num w16cid:durableId="388265724" w:numId="34">
    <w:abstractNumId w:val="2"/>
  </w:num>
  <w:num w16cid:durableId="1836451543" w:numId="35">
    <w:abstractNumId w:val="3"/>
  </w:num>
  <w:num w16cid:durableId="668169399" w:numId="36">
    <w:abstractNumId w:val="8"/>
  </w:num>
  <w:num w16cid:durableId="796679858" w:numId="37">
    <w:abstractNumId w:val="4"/>
  </w:num>
  <w:num w16cid:durableId="244219145" w:numId="38">
    <w:abstractNumId w:val="5"/>
  </w:num>
  <w:num w16cid:durableId="743725366" w:numId="39">
    <w:abstractNumId w:val="6"/>
  </w:num>
  <w:num w16cid:durableId="1399934570" w:numId="40">
    <w:abstractNumId w:val="7"/>
  </w:num>
  <w:num w16cid:durableId="852304086" w:numId="41">
    <w:abstractNumId w:val="9"/>
  </w:num>
  <w:num w16cid:durableId="1033387046" w:numId="42">
    <w:abstractNumId w:val="0"/>
  </w:num>
  <w:num w16cid:durableId="1468468822" w:numId="43">
    <w:abstractNumId w:val="1"/>
  </w:num>
  <w:num w16cid:durableId="1126433810" w:numId="44">
    <w:abstractNumId w:val="2"/>
  </w:num>
  <w:num w16cid:durableId="1318800626" w:numId="45">
    <w:abstractNumId w:val="3"/>
  </w:num>
  <w:num w16cid:durableId="416249104" w:numId="46">
    <w:abstractNumId w:val="8"/>
  </w:num>
  <w:num w16cid:durableId="142697194" w:numId="47">
    <w:abstractNumId w:val="4"/>
  </w:num>
  <w:num w16cid:durableId="2125495234" w:numId="48">
    <w:abstractNumId w:val="5"/>
  </w:num>
  <w:num w16cid:durableId="1717044065" w:numId="49">
    <w:abstractNumId w:val="6"/>
  </w:num>
  <w:num w16cid:durableId="1628703486" w:numId="50">
    <w:abstractNumId w:val="7"/>
  </w:num>
  <w:num w16cid:durableId="1387950591" w:numId="51">
    <w:abstractNumId w:val="9"/>
  </w:num>
  <w:num w16cid:durableId="1186596331" w:numId="52">
    <w:abstractNumId w:val="0"/>
  </w:num>
  <w:num w16cid:durableId="1392650665" w:numId="53">
    <w:abstractNumId w:val="1"/>
  </w:num>
  <w:num w16cid:durableId="1379549637" w:numId="54">
    <w:abstractNumId w:val="2"/>
  </w:num>
  <w:num w16cid:durableId="2117748486" w:numId="55">
    <w:abstractNumId w:val="3"/>
  </w:num>
  <w:num w16cid:durableId="1083837494" w:numId="56">
    <w:abstractNumId w:val="8"/>
  </w:num>
  <w:num w16cid:durableId="1856577136" w:numId="57">
    <w:abstractNumId w:val="4"/>
  </w:num>
  <w:num w16cid:durableId="463543257" w:numId="58">
    <w:abstractNumId w:val="5"/>
  </w:num>
  <w:num w16cid:durableId="271402398" w:numId="59">
    <w:abstractNumId w:val="6"/>
  </w:num>
  <w:num w16cid:durableId="1950624989" w:numId="60">
    <w:abstractNumId w:val="7"/>
  </w:num>
  <w:num w16cid:durableId="1845167939" w:numId="61">
    <w:abstractNumId w:val="9"/>
  </w:num>
  <w:num w16cid:durableId="270402406" w:numId="62">
    <w:abstractNumId w:val="0"/>
  </w:num>
  <w:num w16cid:durableId="936329530" w:numId="63">
    <w:abstractNumId w:val="1"/>
  </w:num>
  <w:num w16cid:durableId="582371393" w:numId="64">
    <w:abstractNumId w:val="2"/>
  </w:num>
  <w:num w16cid:durableId="211232749" w:numId="65">
    <w:abstractNumId w:val="3"/>
  </w:num>
  <w:num w16cid:durableId="478150853" w:numId="66">
    <w:abstractNumId w:val="8"/>
  </w:num>
  <w:num w16cid:durableId="1968662480" w:numId="67">
    <w:abstractNumId w:val="4"/>
  </w:num>
  <w:num w16cid:durableId="997998664" w:numId="68">
    <w:abstractNumId w:val="5"/>
  </w:num>
  <w:num w16cid:durableId="770324467" w:numId="69">
    <w:abstractNumId w:val="6"/>
  </w:num>
  <w:num w16cid:durableId="319505256" w:numId="70">
    <w:abstractNumId w:val="7"/>
  </w:num>
  <w:num w16cid:durableId="880940678" w:numId="71">
    <w:abstractNumId w:val="9"/>
  </w:num>
  <w:num w16cid:durableId="1201474151" w:numId="72">
    <w:abstractNumId w:val="0"/>
  </w:num>
  <w:num w16cid:durableId="399910240" w:numId="73">
    <w:abstractNumId w:val="1"/>
  </w:num>
  <w:num w16cid:durableId="517623657" w:numId="74">
    <w:abstractNumId w:val="2"/>
  </w:num>
  <w:num w16cid:durableId="1964847787" w:numId="75">
    <w:abstractNumId w:val="3"/>
  </w:num>
  <w:num w16cid:durableId="1562132258" w:numId="76">
    <w:abstractNumId w:val="8"/>
  </w:num>
  <w:num w16cid:durableId="786311818" w:numId="77">
    <w:abstractNumId w:val="4"/>
  </w:num>
  <w:num w16cid:durableId="2031225019" w:numId="78">
    <w:abstractNumId w:val="5"/>
  </w:num>
  <w:num w16cid:durableId="181358550" w:numId="79">
    <w:abstractNumId w:val="6"/>
  </w:num>
  <w:num w16cid:durableId="426508625" w:numId="80">
    <w:abstractNumId w:val="7"/>
  </w:num>
  <w:num w16cid:durableId="1284924904" w:numId="81">
    <w:abstractNumId w:val="9"/>
  </w:num>
  <w:num w16cid:durableId="1987778919" w:numId="82">
    <w:abstractNumId w:val="0"/>
  </w:num>
  <w:num w16cid:durableId="1408112760" w:numId="83">
    <w:abstractNumId w:val="1"/>
  </w:num>
  <w:num w16cid:durableId="17699699" w:numId="84">
    <w:abstractNumId w:val="2"/>
  </w:num>
  <w:num w16cid:durableId="1651982112" w:numId="85">
    <w:abstractNumId w:val="3"/>
  </w:num>
  <w:num w16cid:durableId="860053735" w:numId="86">
    <w:abstractNumId w:val="8"/>
  </w:num>
  <w:num w16cid:durableId="210918508" w:numId="87">
    <w:abstractNumId w:val="4"/>
  </w:num>
  <w:num w16cid:durableId="58526055" w:numId="88">
    <w:abstractNumId w:val="5"/>
  </w:num>
  <w:num w16cid:durableId="1211268155" w:numId="89">
    <w:abstractNumId w:val="6"/>
  </w:num>
  <w:num w16cid:durableId="1650090074" w:numId="90">
    <w:abstractNumId w:val="7"/>
  </w:num>
  <w:num w16cid:durableId="779648664" w:numId="91">
    <w:abstractNumId w:val="9"/>
  </w:num>
  <w:num w16cid:durableId="1621649545" w:numId="92">
    <w:abstractNumId w:val="0"/>
  </w:num>
  <w:num w16cid:durableId="1449198530" w:numId="93">
    <w:abstractNumId w:val="1"/>
  </w:num>
  <w:num w16cid:durableId="907888660" w:numId="94">
    <w:abstractNumId w:val="2"/>
  </w:num>
  <w:num w16cid:durableId="1481269565" w:numId="95">
    <w:abstractNumId w:val="3"/>
  </w:num>
  <w:num w16cid:durableId="1747417571" w:numId="96">
    <w:abstractNumId w:val="8"/>
  </w:num>
  <w:num w16cid:durableId="1827434984" w:numId="97">
    <w:abstractNumId w:val="4"/>
  </w:num>
  <w:num w16cid:durableId="276375887" w:numId="98">
    <w:abstractNumId w:val="5"/>
  </w:num>
  <w:num w16cid:durableId="751663851" w:numId="99">
    <w:abstractNumId w:val="6"/>
  </w:num>
  <w:num w16cid:durableId="1463621473" w:numId="100">
    <w:abstractNumId w:val="7"/>
  </w:num>
  <w:num w16cid:durableId="1230993912" w:numId="101">
    <w:abstractNumId w:val="9"/>
  </w:num>
  <w:num w16cid:durableId="1807428746" w:numId="102">
    <w:abstractNumId w:val="0"/>
  </w:num>
  <w:num w16cid:durableId="189877217" w:numId="103">
    <w:abstractNumId w:val="1"/>
  </w:num>
  <w:num w16cid:durableId="476068389" w:numId="104">
    <w:abstractNumId w:val="2"/>
  </w:num>
  <w:num w16cid:durableId="356466070" w:numId="105">
    <w:abstractNumId w:val="3"/>
  </w:num>
  <w:num w16cid:durableId="1023628065" w:numId="106">
    <w:abstractNumId w:val="8"/>
  </w:num>
  <w:num w16cid:durableId="1349065476" w:numId="107">
    <w:abstractNumId w:val="4"/>
  </w:num>
  <w:num w16cid:durableId="550271916" w:numId="108">
    <w:abstractNumId w:val="5"/>
  </w:num>
  <w:num w16cid:durableId="1280182374" w:numId="109">
    <w:abstractNumId w:val="6"/>
  </w:num>
  <w:num w16cid:durableId="1121463743" w:numId="110">
    <w:abstractNumId w:val="7"/>
  </w:num>
  <w:num w16cid:durableId="1418356565" w:numId="111">
    <w:abstractNumId w:val="9"/>
  </w:num>
  <w:num w16cid:durableId="13188996" w:numId="112">
    <w:abstractNumId w:val="0"/>
  </w:num>
  <w:num w16cid:durableId="345715298" w:numId="113">
    <w:abstractNumId w:val="1"/>
  </w:num>
  <w:num w16cid:durableId="1400591013" w:numId="114">
    <w:abstractNumId w:val="2"/>
  </w:num>
  <w:num w16cid:durableId="1745564020" w:numId="115">
    <w:abstractNumId w:val="3"/>
  </w:num>
  <w:num w16cid:durableId="512651338" w:numId="116">
    <w:abstractNumId w:val="8"/>
  </w:num>
  <w:num w16cid:durableId="1472404748" w:numId="117">
    <w:abstractNumId w:val="4"/>
  </w:num>
  <w:num w16cid:durableId="639575808" w:numId="118">
    <w:abstractNumId w:val="5"/>
  </w:num>
  <w:num w16cid:durableId="686904520" w:numId="119">
    <w:abstractNumId w:val="6"/>
  </w:num>
  <w:num w16cid:durableId="567573889" w:numId="120">
    <w:abstractNumId w:val="7"/>
  </w:num>
  <w:num w16cid:durableId="1443841220" w:numId="121">
    <w:abstractNumId w:val="9"/>
  </w:num>
  <w:num w16cid:durableId="882599274" w:numId="122">
    <w:abstractNumId w:val="0"/>
  </w:num>
  <w:num w16cid:durableId="1183713351" w:numId="123">
    <w:abstractNumId w:val="1"/>
  </w:num>
  <w:num w16cid:durableId="598296559" w:numId="124">
    <w:abstractNumId w:val="2"/>
  </w:num>
  <w:num w16cid:durableId="1736586259" w:numId="125">
    <w:abstractNumId w:val="3"/>
  </w:num>
  <w:num w16cid:durableId="1316376810" w:numId="126">
    <w:abstractNumId w:val="8"/>
  </w:num>
  <w:num w16cid:durableId="941687518" w:numId="127">
    <w:abstractNumId w:val="4"/>
  </w:num>
  <w:num w16cid:durableId="771054444" w:numId="128">
    <w:abstractNumId w:val="5"/>
  </w:num>
  <w:num w16cid:durableId="636379801" w:numId="129">
    <w:abstractNumId w:val="6"/>
  </w:num>
  <w:num w16cid:durableId="1938439217" w:numId="130">
    <w:abstractNumId w:val="7"/>
  </w:num>
  <w:num w16cid:durableId="1601569914" w:numId="131">
    <w:abstractNumId w:val="9"/>
  </w:num>
  <w:num w16cid:durableId="480653976" w:numId="132">
    <w:abstractNumId w:val="0"/>
  </w:num>
  <w:num w16cid:durableId="2110587905" w:numId="133">
    <w:abstractNumId w:val="1"/>
  </w:num>
  <w:num w16cid:durableId="707990188" w:numId="134">
    <w:abstractNumId w:val="2"/>
  </w:num>
  <w:num w16cid:durableId="2120567868" w:numId="135">
    <w:abstractNumId w:val="3"/>
  </w:num>
  <w:num w16cid:durableId="82067110" w:numId="136">
    <w:abstractNumId w:val="8"/>
  </w:num>
  <w:num w16cid:durableId="930356002" w:numId="137">
    <w:abstractNumId w:val="4"/>
  </w:num>
  <w:num w16cid:durableId="67656809" w:numId="138">
    <w:abstractNumId w:val="5"/>
  </w:num>
  <w:num w16cid:durableId="2067875641" w:numId="139">
    <w:abstractNumId w:val="6"/>
  </w:num>
  <w:num w16cid:durableId="1112287048" w:numId="140">
    <w:abstractNumId w:val="7"/>
  </w:num>
  <w:num w16cid:durableId="304242941" w:numId="141">
    <w:abstractNumId w:val="9"/>
  </w:num>
  <w:num w16cid:durableId="710615027" w:numId="142">
    <w:abstractNumId w:val="0"/>
  </w:num>
  <w:num w16cid:durableId="1617983899" w:numId="143">
    <w:abstractNumId w:val="1"/>
  </w:num>
  <w:num w16cid:durableId="1239025147" w:numId="144">
    <w:abstractNumId w:val="2"/>
  </w:num>
  <w:num w16cid:durableId="359160711" w:numId="145">
    <w:abstractNumId w:val="3"/>
  </w:num>
  <w:num w16cid:durableId="30541371" w:numId="146">
    <w:abstractNumId w:val="8"/>
  </w:num>
  <w:num w16cid:durableId="1752778414" w:numId="147">
    <w:abstractNumId w:val="4"/>
  </w:num>
  <w:num w16cid:durableId="439111607" w:numId="148">
    <w:abstractNumId w:val="5"/>
  </w:num>
  <w:num w16cid:durableId="1323465066" w:numId="149">
    <w:abstractNumId w:val="6"/>
  </w:num>
  <w:num w16cid:durableId="1173838123" w:numId="150">
    <w:abstractNumId w:val="7"/>
  </w:num>
  <w:num w16cid:durableId="1231503257" w:numId="151">
    <w:abstractNumId w:val="9"/>
  </w:num>
  <w:num w16cid:durableId="511535386" w:numId="152">
    <w:abstractNumId w:val="0"/>
  </w:num>
  <w:num w16cid:durableId="1604536683" w:numId="153">
    <w:abstractNumId w:val="1"/>
  </w:num>
  <w:num w16cid:durableId="436602739" w:numId="154">
    <w:abstractNumId w:val="2"/>
  </w:num>
  <w:num w16cid:durableId="880092133" w:numId="155">
    <w:abstractNumId w:val="3"/>
  </w:num>
  <w:num w16cid:durableId="1062368787" w:numId="156">
    <w:abstractNumId w:val="8"/>
  </w:num>
  <w:num w16cid:durableId="1992362680" w:numId="157">
    <w:abstractNumId w:val="4"/>
  </w:num>
  <w:num w16cid:durableId="1752241519" w:numId="158">
    <w:abstractNumId w:val="5"/>
  </w:num>
  <w:num w16cid:durableId="575241085" w:numId="159">
    <w:abstractNumId w:val="6"/>
  </w:num>
  <w:num w16cid:durableId="705641273" w:numId="160">
    <w:abstractNumId w:val="7"/>
  </w:num>
  <w:num w16cid:durableId="146938721" w:numId="161">
    <w:abstractNumId w:val="9"/>
  </w:num>
  <w:num w16cid:durableId="3169785" w:numId="162">
    <w:abstractNumId w:val="0"/>
  </w:num>
  <w:num w16cid:durableId="1001934003" w:numId="163">
    <w:abstractNumId w:val="1"/>
  </w:num>
  <w:num w16cid:durableId="53745294" w:numId="164">
    <w:abstractNumId w:val="2"/>
  </w:num>
  <w:num w16cid:durableId="1703819742" w:numId="165">
    <w:abstractNumId w:val="3"/>
  </w:num>
  <w:num w16cid:durableId="182481281" w:numId="166">
    <w:abstractNumId w:val="8"/>
  </w:num>
  <w:num w16cid:durableId="535892305" w:numId="167">
    <w:abstractNumId w:val="4"/>
  </w:num>
  <w:num w16cid:durableId="880442706" w:numId="168">
    <w:abstractNumId w:val="5"/>
  </w:num>
  <w:num w16cid:durableId="990593734" w:numId="169">
    <w:abstractNumId w:val="6"/>
  </w:num>
  <w:num w16cid:durableId="1900360961" w:numId="170">
    <w:abstractNumId w:val="7"/>
  </w:num>
  <w:num w16cid:durableId="1103762134" w:numId="171">
    <w:abstractNumId w:val="9"/>
  </w:num>
  <w:num w16cid:durableId="1241142025" w:numId="172">
    <w:abstractNumId w:val="0"/>
  </w:num>
  <w:num w16cid:durableId="2026855938" w:numId="173">
    <w:abstractNumId w:val="1"/>
  </w:num>
  <w:num w16cid:durableId="1412313990" w:numId="174">
    <w:abstractNumId w:val="2"/>
  </w:num>
  <w:num w16cid:durableId="1949656287" w:numId="175">
    <w:abstractNumId w:val="3"/>
  </w:num>
  <w:num w16cid:durableId="1676759588" w:numId="176">
    <w:abstractNumId w:val="8"/>
  </w:num>
  <w:num w16cid:durableId="655495352" w:numId="177">
    <w:abstractNumId w:val="4"/>
  </w:num>
  <w:num w16cid:durableId="1385443648" w:numId="178">
    <w:abstractNumId w:val="5"/>
  </w:num>
  <w:num w16cid:durableId="523903157" w:numId="179">
    <w:abstractNumId w:val="6"/>
  </w:num>
  <w:num w16cid:durableId="110323573" w:numId="180">
    <w:abstractNumId w:val="7"/>
  </w:num>
  <w:num w16cid:durableId="368839581" w:numId="181">
    <w:abstractNumId w:val="9"/>
  </w:num>
  <w:num w16cid:durableId="1529566554" w:numId="182">
    <w:abstractNumId w:val="0"/>
  </w:num>
  <w:num w16cid:durableId="2108840771" w:numId="183">
    <w:abstractNumId w:val="1"/>
  </w:num>
  <w:num w16cid:durableId="1583370799" w:numId="184">
    <w:abstractNumId w:val="2"/>
  </w:num>
  <w:num w16cid:durableId="1691494356" w:numId="185">
    <w:abstractNumId w:val="3"/>
  </w:num>
  <w:num w16cid:durableId="240919426" w:numId="186">
    <w:abstractNumId w:val="8"/>
  </w:num>
  <w:num w16cid:durableId="361632796" w:numId="187">
    <w:abstractNumId w:val="4"/>
  </w:num>
  <w:num w16cid:durableId="344090311" w:numId="188">
    <w:abstractNumId w:val="5"/>
  </w:num>
  <w:num w16cid:durableId="482431019" w:numId="189">
    <w:abstractNumId w:val="6"/>
  </w:num>
  <w:num w16cid:durableId="672493653" w:numId="190">
    <w:abstractNumId w:val="7"/>
  </w:num>
  <w:num w16cid:durableId="347220633" w:numId="191">
    <w:abstractNumId w:val="9"/>
  </w:num>
  <w:num w16cid:durableId="1507942890" w:numId="192">
    <w:abstractNumId w:val="0"/>
  </w:num>
  <w:num w16cid:durableId="1627933118" w:numId="193">
    <w:abstractNumId w:val="1"/>
  </w:num>
  <w:num w16cid:durableId="1036927127" w:numId="194">
    <w:abstractNumId w:val="2"/>
  </w:num>
  <w:num w16cid:durableId="996572484" w:numId="195">
    <w:abstractNumId w:val="3"/>
  </w:num>
  <w:num w16cid:durableId="1367827524" w:numId="196">
    <w:abstractNumId w:val="8"/>
  </w:num>
  <w:num w16cid:durableId="1075132443" w:numId="197">
    <w:abstractNumId w:val="4"/>
  </w:num>
  <w:num w16cid:durableId="1778596563" w:numId="198">
    <w:abstractNumId w:val="5"/>
  </w:num>
  <w:num w16cid:durableId="1713649838" w:numId="199">
    <w:abstractNumId w:val="6"/>
  </w:num>
  <w:num w16cid:durableId="711460368" w:numId="200">
    <w:abstractNumId w:val="7"/>
  </w:num>
  <w:num w16cid:durableId="1464034840" w:numId="201">
    <w:abstractNumId w:val="9"/>
  </w:num>
  <w:num w16cid:durableId="1664968824" w:numId="202">
    <w:abstractNumId w:val="0"/>
  </w:num>
  <w:num w16cid:durableId="559482758" w:numId="203">
    <w:abstractNumId w:val="1"/>
  </w:num>
  <w:num w16cid:durableId="1008021713" w:numId="204">
    <w:abstractNumId w:val="2"/>
  </w:num>
  <w:num w16cid:durableId="77989927" w:numId="205">
    <w:abstractNumId w:val="3"/>
  </w:num>
  <w:num w16cid:durableId="2050180032" w:numId="206">
    <w:abstractNumId w:val="8"/>
  </w:num>
  <w:num w16cid:durableId="1924147681" w:numId="207">
    <w:abstractNumId w:val="4"/>
  </w:num>
  <w:num w16cid:durableId="749808830" w:numId="208">
    <w:abstractNumId w:val="5"/>
  </w:num>
  <w:num w16cid:durableId="963006293" w:numId="209">
    <w:abstractNumId w:val="6"/>
  </w:num>
  <w:num w16cid:durableId="1417436596" w:numId="210">
    <w:abstractNumId w:val="7"/>
  </w:num>
  <w:num w16cid:durableId="932592235" w:numId="211">
    <w:abstractNumId w:val="9"/>
  </w:num>
  <w:num w16cid:durableId="1670061010" w:numId="212">
    <w:abstractNumId w:val="0"/>
  </w:num>
  <w:num w16cid:durableId="1962497634" w:numId="213">
    <w:abstractNumId w:val="1"/>
  </w:num>
  <w:num w16cid:durableId="2036271162" w:numId="214">
    <w:abstractNumId w:val="2"/>
  </w:num>
  <w:num w16cid:durableId="25984301" w:numId="215">
    <w:abstractNumId w:val="3"/>
  </w:num>
  <w:num w16cid:durableId="1139147703" w:numId="216">
    <w:abstractNumId w:val="8"/>
  </w:num>
  <w:num w16cid:durableId="132060358" w:numId="217">
    <w:abstractNumId w:val="4"/>
  </w:num>
  <w:num w16cid:durableId="557322219" w:numId="218">
    <w:abstractNumId w:val="5"/>
  </w:num>
  <w:num w16cid:durableId="1636447602" w:numId="219">
    <w:abstractNumId w:val="6"/>
  </w:num>
  <w:num w16cid:durableId="156464368" w:numId="220">
    <w:abstractNumId w:val="7"/>
  </w:num>
  <w:num w16cid:durableId="1620721271" w:numId="221">
    <w:abstractNumId w:val="9"/>
  </w:num>
  <w:num w16cid:durableId="1371103842" w:numId="222">
    <w:abstractNumId w:val="0"/>
  </w:num>
  <w:num w16cid:durableId="938027989" w:numId="223">
    <w:abstractNumId w:val="1"/>
  </w:num>
  <w:num w16cid:durableId="1606377379" w:numId="224">
    <w:abstractNumId w:val="2"/>
  </w:num>
  <w:num w16cid:durableId="373503327" w:numId="225">
    <w:abstractNumId w:val="3"/>
  </w:num>
  <w:num w16cid:durableId="1367214963" w:numId="226">
    <w:abstractNumId w:val="8"/>
  </w:num>
  <w:num w16cid:durableId="946229072" w:numId="227">
    <w:abstractNumId w:val="4"/>
  </w:num>
  <w:num w16cid:durableId="319306566" w:numId="228">
    <w:abstractNumId w:val="5"/>
  </w:num>
  <w:num w16cid:durableId="1445615472" w:numId="229">
    <w:abstractNumId w:val="6"/>
  </w:num>
  <w:num w16cid:durableId="140777115" w:numId="230">
    <w:abstractNumId w:val="7"/>
  </w:num>
  <w:num w16cid:durableId="1957103288" w:numId="231">
    <w:abstractNumId w:val="9"/>
  </w:num>
  <w:num w16cid:durableId="1454329256" w:numId="232">
    <w:abstractNumId w:val="0"/>
  </w:num>
  <w:num w16cid:durableId="1215849236" w:numId="233">
    <w:abstractNumId w:val="1"/>
  </w:num>
  <w:num w16cid:durableId="120923733" w:numId="234">
    <w:abstractNumId w:val="2"/>
  </w:num>
  <w:num w16cid:durableId="1993605314" w:numId="235">
    <w:abstractNumId w:val="3"/>
  </w:num>
  <w:num w16cid:durableId="165482178" w:numId="236">
    <w:abstractNumId w:val="8"/>
  </w:num>
  <w:num w16cid:durableId="459493524" w:numId="237">
    <w:abstractNumId w:val="4"/>
  </w:num>
  <w:num w16cid:durableId="2007706281" w:numId="238">
    <w:abstractNumId w:val="5"/>
  </w:num>
  <w:num w16cid:durableId="461071327" w:numId="239">
    <w:abstractNumId w:val="6"/>
  </w:num>
  <w:num w16cid:durableId="268852614" w:numId="240">
    <w:abstractNumId w:val="7"/>
  </w:num>
  <w:num w16cid:durableId="601569014" w:numId="241">
    <w:abstractNumId w:val="9"/>
  </w:num>
  <w:num w16cid:durableId="177433696" w:numId="242">
    <w:abstractNumId w:val="0"/>
  </w:num>
  <w:num w16cid:durableId="1604453597" w:numId="243">
    <w:abstractNumId w:val="1"/>
  </w:num>
  <w:num w16cid:durableId="346299448" w:numId="244">
    <w:abstractNumId w:val="2"/>
  </w:num>
  <w:num w16cid:durableId="1095831431" w:numId="245">
    <w:abstractNumId w:val="3"/>
  </w:num>
  <w:num w16cid:durableId="1855412691" w:numId="246">
    <w:abstractNumId w:val="8"/>
  </w:num>
  <w:num w16cid:durableId="962887559" w:numId="247">
    <w:abstractNumId w:val="4"/>
  </w:num>
  <w:num w16cid:durableId="996759919" w:numId="248">
    <w:abstractNumId w:val="5"/>
  </w:num>
  <w:num w16cid:durableId="2012101573" w:numId="249">
    <w:abstractNumId w:val="6"/>
  </w:num>
  <w:num w16cid:durableId="1042752835" w:numId="250">
    <w:abstractNumId w:val="7"/>
  </w:num>
  <w:num w16cid:durableId="1680614793" w:numId="251">
    <w:abstractNumId w:val="9"/>
  </w:num>
  <w:num w16cid:durableId="518276123" w:numId="252">
    <w:abstractNumId w:val="0"/>
  </w:num>
  <w:num w16cid:durableId="1234853049" w:numId="253">
    <w:abstractNumId w:val="1"/>
  </w:num>
  <w:num w16cid:durableId="766854645" w:numId="254">
    <w:abstractNumId w:val="2"/>
  </w:num>
  <w:num w16cid:durableId="27609272" w:numId="255">
    <w:abstractNumId w:val="3"/>
  </w:num>
  <w:num w16cid:durableId="1285190689" w:numId="256">
    <w:abstractNumId w:val="8"/>
  </w:num>
  <w:num w16cid:durableId="925307771" w:numId="257">
    <w:abstractNumId w:val="4"/>
  </w:num>
  <w:num w16cid:durableId="1596935608" w:numId="258">
    <w:abstractNumId w:val="5"/>
  </w:num>
  <w:num w16cid:durableId="518086032" w:numId="259">
    <w:abstractNumId w:val="6"/>
  </w:num>
  <w:num w16cid:durableId="214396648" w:numId="260">
    <w:abstractNumId w:val="7"/>
  </w:num>
  <w:num w16cid:durableId="1104113603" w:numId="261">
    <w:abstractNumId w:val="9"/>
  </w:num>
  <w:num w16cid:durableId="2096587759" w:numId="262">
    <w:abstractNumId w:val="0"/>
  </w:num>
  <w:num w16cid:durableId="1329603334" w:numId="263">
    <w:abstractNumId w:val="1"/>
  </w:num>
  <w:num w16cid:durableId="1222715374" w:numId="264">
    <w:abstractNumId w:val="2"/>
  </w:num>
  <w:num w16cid:durableId="295183594" w:numId="265">
    <w:abstractNumId w:val="3"/>
  </w:num>
  <w:num w16cid:durableId="627516869" w:numId="266">
    <w:abstractNumId w:val="8"/>
  </w:num>
  <w:num w16cid:durableId="552934718" w:numId="267">
    <w:abstractNumId w:val="4"/>
  </w:num>
  <w:num w16cid:durableId="211967077" w:numId="268">
    <w:abstractNumId w:val="5"/>
  </w:num>
  <w:num w16cid:durableId="1345668508" w:numId="269">
    <w:abstractNumId w:val="6"/>
  </w:num>
  <w:num w16cid:durableId="527914829" w:numId="270">
    <w:abstractNumId w:val="7"/>
  </w:num>
  <w:num w16cid:durableId="957492259" w:numId="271">
    <w:abstractNumId w:val="9"/>
  </w:num>
  <w:num w16cid:durableId="384523259" w:numId="272">
    <w:abstractNumId w:val="0"/>
  </w:num>
  <w:num w16cid:durableId="184756576" w:numId="273">
    <w:abstractNumId w:val="1"/>
  </w:num>
  <w:num w16cid:durableId="554245812" w:numId="274">
    <w:abstractNumId w:val="2"/>
  </w:num>
  <w:num w16cid:durableId="575359273" w:numId="275">
    <w:abstractNumId w:val="3"/>
  </w:num>
  <w:num w16cid:durableId="2013684343" w:numId="276">
    <w:abstractNumId w:val="8"/>
  </w:num>
  <w:num w16cid:durableId="1063720128" w:numId="277">
    <w:abstractNumId w:val="4"/>
  </w:num>
  <w:num w16cid:durableId="608126024" w:numId="278">
    <w:abstractNumId w:val="5"/>
  </w:num>
  <w:num w16cid:durableId="1820027421" w:numId="279">
    <w:abstractNumId w:val="6"/>
  </w:num>
  <w:num w16cid:durableId="345207648" w:numId="280">
    <w:abstractNumId w:val="7"/>
  </w:num>
  <w:num w16cid:durableId="880942773" w:numId="281">
    <w:abstractNumId w:val="9"/>
  </w:num>
  <w:num w16cid:durableId="345637622" w:numId="282">
    <w:abstractNumId w:val="0"/>
  </w:num>
  <w:num w16cid:durableId="2118791186" w:numId="283">
    <w:abstractNumId w:val="1"/>
  </w:num>
  <w:num w16cid:durableId="1412771284" w:numId="284">
    <w:abstractNumId w:val="2"/>
  </w:num>
  <w:num w16cid:durableId="1577857552" w:numId="285">
    <w:abstractNumId w:val="3"/>
  </w:num>
  <w:num w16cid:durableId="1244994982" w:numId="286">
    <w:abstractNumId w:val="8"/>
  </w:num>
  <w:num w16cid:durableId="146014726" w:numId="287">
    <w:abstractNumId w:val="4"/>
  </w:num>
  <w:num w16cid:durableId="1045643007" w:numId="288">
    <w:abstractNumId w:val="5"/>
  </w:num>
  <w:num w16cid:durableId="1305424969" w:numId="289">
    <w:abstractNumId w:val="6"/>
  </w:num>
  <w:num w16cid:durableId="1289163884" w:numId="290">
    <w:abstractNumId w:val="7"/>
  </w:num>
  <w:num w16cid:durableId="229120673" w:numId="291">
    <w:abstractNumId w:val="9"/>
  </w:num>
  <w:num w16cid:durableId="1551183515" w:numId="292">
    <w:abstractNumId w:val="0"/>
  </w:num>
  <w:num w16cid:durableId="1260984082" w:numId="293">
    <w:abstractNumId w:val="1"/>
  </w:num>
  <w:num w16cid:durableId="1035152524" w:numId="294">
    <w:abstractNumId w:val="2"/>
  </w:num>
  <w:num w16cid:durableId="1238126339" w:numId="295">
    <w:abstractNumId w:val="3"/>
  </w:num>
  <w:num w16cid:durableId="1753044835" w:numId="296">
    <w:abstractNumId w:val="8"/>
  </w:num>
  <w:num w16cid:durableId="175769791" w:numId="297">
    <w:abstractNumId w:val="4"/>
  </w:num>
  <w:num w16cid:durableId="1923834895" w:numId="298">
    <w:abstractNumId w:val="5"/>
  </w:num>
  <w:num w16cid:durableId="279381513" w:numId="299">
    <w:abstractNumId w:val="6"/>
  </w:num>
  <w:num w16cid:durableId="1079710780" w:numId="300">
    <w:abstractNumId w:val="7"/>
  </w:num>
  <w:num w16cid:durableId="1738553967" w:numId="301">
    <w:abstractNumId w:val="9"/>
  </w:num>
  <w:num w16cid:durableId="410472660" w:numId="302">
    <w:abstractNumId w:val="0"/>
  </w:num>
  <w:num w16cid:durableId="341011598" w:numId="303">
    <w:abstractNumId w:val="1"/>
  </w:num>
  <w:num w16cid:durableId="808014681" w:numId="304">
    <w:abstractNumId w:val="2"/>
  </w:num>
  <w:num w16cid:durableId="1385830485" w:numId="305">
    <w:abstractNumId w:val="3"/>
  </w:num>
  <w:num w16cid:durableId="1913003756" w:numId="306">
    <w:abstractNumId w:val="8"/>
  </w:num>
  <w:num w16cid:durableId="838618333" w:numId="307">
    <w:abstractNumId w:val="4"/>
  </w:num>
  <w:num w16cid:durableId="2082100619" w:numId="308">
    <w:abstractNumId w:val="5"/>
  </w:num>
  <w:num w16cid:durableId="1323897492" w:numId="309">
    <w:abstractNumId w:val="6"/>
  </w:num>
  <w:num w16cid:durableId="1790582023" w:numId="310">
    <w:abstractNumId w:val="7"/>
  </w:num>
  <w:num w16cid:durableId="2144080639" w:numId="311">
    <w:abstractNumId w:val="9"/>
  </w:num>
  <w:num w16cid:durableId="347874777" w:numId="312">
    <w:abstractNumId w:val="0"/>
  </w:num>
  <w:num w16cid:durableId="341049390" w:numId="313">
    <w:abstractNumId w:val="1"/>
  </w:num>
  <w:num w16cid:durableId="1206865675" w:numId="314">
    <w:abstractNumId w:val="2"/>
  </w:num>
  <w:num w16cid:durableId="708259401" w:numId="315">
    <w:abstractNumId w:val="3"/>
  </w:num>
  <w:num w16cid:durableId="2105491270" w:numId="316">
    <w:abstractNumId w:val="8"/>
  </w:num>
  <w:num w16cid:durableId="2005350576" w:numId="317">
    <w:abstractNumId w:val="4"/>
  </w:num>
  <w:num w16cid:durableId="860750319" w:numId="318">
    <w:abstractNumId w:val="5"/>
  </w:num>
  <w:num w16cid:durableId="2099448030" w:numId="319">
    <w:abstractNumId w:val="6"/>
  </w:num>
  <w:num w16cid:durableId="1536576705" w:numId="320">
    <w:abstractNumId w:val="7"/>
  </w:num>
  <w:num w16cid:durableId="697463666" w:numId="321">
    <w:abstractNumId w:val="9"/>
  </w:num>
  <w:num w16cid:durableId="2119905943" w:numId="322">
    <w:abstractNumId w:val="0"/>
  </w:num>
  <w:num w16cid:durableId="913666671" w:numId="323">
    <w:abstractNumId w:val="1"/>
  </w:num>
  <w:num w16cid:durableId="430441350" w:numId="324">
    <w:abstractNumId w:val="2"/>
  </w:num>
  <w:num w16cid:durableId="244346193" w:numId="325">
    <w:abstractNumId w:val="3"/>
  </w:num>
  <w:num w16cid:durableId="1462383098" w:numId="326">
    <w:abstractNumId w:val="8"/>
  </w:num>
  <w:num w16cid:durableId="1927760304" w:numId="327">
    <w:abstractNumId w:val="4"/>
  </w:num>
  <w:num w16cid:durableId="666397242" w:numId="328">
    <w:abstractNumId w:val="5"/>
  </w:num>
  <w:num w16cid:durableId="1009481782" w:numId="329">
    <w:abstractNumId w:val="6"/>
  </w:num>
  <w:num w16cid:durableId="895554639" w:numId="330">
    <w:abstractNumId w:val="7"/>
  </w:num>
  <w:num w16cid:durableId="323626697" w:numId="331">
    <w:abstractNumId w:val="9"/>
  </w:num>
  <w:num w16cid:durableId="702826942" w:numId="332">
    <w:abstractNumId w:val="0"/>
  </w:num>
  <w:num w16cid:durableId="1560170050" w:numId="333">
    <w:abstractNumId w:val="1"/>
  </w:num>
  <w:num w16cid:durableId="790980706" w:numId="334">
    <w:abstractNumId w:val="2"/>
  </w:num>
  <w:num w16cid:durableId="97606755" w:numId="335">
    <w:abstractNumId w:val="3"/>
  </w:num>
  <w:num w16cid:durableId="549875995" w:numId="336">
    <w:abstractNumId w:val="8"/>
  </w:num>
  <w:num w16cid:durableId="1227299610" w:numId="337">
    <w:abstractNumId w:val="4"/>
  </w:num>
  <w:num w16cid:durableId="648629718" w:numId="338">
    <w:abstractNumId w:val="5"/>
  </w:num>
  <w:num w16cid:durableId="1407528692" w:numId="339">
    <w:abstractNumId w:val="6"/>
  </w:num>
  <w:num w16cid:durableId="902103710" w:numId="340">
    <w:abstractNumId w:val="7"/>
  </w:num>
  <w:num w16cid:durableId="261229733" w:numId="341">
    <w:abstractNumId w:val="9"/>
  </w:num>
  <w:num w16cid:durableId="681202393" w:numId="342">
    <w:abstractNumId w:val="0"/>
  </w:num>
  <w:num w16cid:durableId="1198130137" w:numId="343">
    <w:abstractNumId w:val="1"/>
  </w:num>
  <w:num w16cid:durableId="1590498901" w:numId="344">
    <w:abstractNumId w:val="2"/>
  </w:num>
  <w:num w16cid:durableId="1332757712" w:numId="345">
    <w:abstractNumId w:val="3"/>
  </w:num>
  <w:num w16cid:durableId="1168443304" w:numId="346">
    <w:abstractNumId w:val="8"/>
  </w:num>
  <w:num w16cid:durableId="1709917458" w:numId="347">
    <w:abstractNumId w:val="4"/>
  </w:num>
  <w:num w16cid:durableId="1819758330" w:numId="348">
    <w:abstractNumId w:val="5"/>
  </w:num>
  <w:num w16cid:durableId="835807699" w:numId="349">
    <w:abstractNumId w:val="6"/>
  </w:num>
  <w:num w16cid:durableId="528841276" w:numId="350">
    <w:abstractNumId w:val="7"/>
  </w:num>
  <w:num w16cid:durableId="394937410" w:numId="351">
    <w:abstractNumId w:val="9"/>
  </w:num>
  <w:num w16cid:durableId="1704285773" w:numId="352">
    <w:abstractNumId w:val="0"/>
  </w:num>
  <w:num w16cid:durableId="525755544" w:numId="353">
    <w:abstractNumId w:val="1"/>
  </w:num>
  <w:num w16cid:durableId="2107342013" w:numId="354">
    <w:abstractNumId w:val="2"/>
  </w:num>
  <w:num w16cid:durableId="972058058" w:numId="355">
    <w:abstractNumId w:val="3"/>
  </w:num>
  <w:num w16cid:durableId="1486778124" w:numId="356">
    <w:abstractNumId w:val="8"/>
  </w:num>
  <w:num w16cid:durableId="480460538" w:numId="357">
    <w:abstractNumId w:val="4"/>
  </w:num>
  <w:num w16cid:durableId="876622119" w:numId="358">
    <w:abstractNumId w:val="5"/>
  </w:num>
  <w:num w16cid:durableId="318770562" w:numId="359">
    <w:abstractNumId w:val="6"/>
  </w:num>
  <w:num w16cid:durableId="169027715" w:numId="360">
    <w:abstractNumId w:val="7"/>
  </w:num>
  <w:num w16cid:durableId="1802843768" w:numId="361">
    <w:abstractNumId w:val="9"/>
  </w:num>
  <w:num w16cid:durableId="1680235718" w:numId="362">
    <w:abstractNumId w:val="0"/>
  </w:num>
  <w:num w16cid:durableId="182130303" w:numId="363">
    <w:abstractNumId w:val="1"/>
  </w:num>
  <w:num w16cid:durableId="1574007301" w:numId="364">
    <w:abstractNumId w:val="2"/>
  </w:num>
  <w:num w16cid:durableId="1539128151" w:numId="365">
    <w:abstractNumId w:val="3"/>
  </w:num>
  <w:num w16cid:durableId="1476946015" w:numId="366">
    <w:abstractNumId w:val="8"/>
  </w:num>
  <w:num w16cid:durableId="743406693" w:numId="367">
    <w:abstractNumId w:val="4"/>
  </w:num>
  <w:num w16cid:durableId="647055318" w:numId="368">
    <w:abstractNumId w:val="5"/>
  </w:num>
  <w:num w16cid:durableId="958145147" w:numId="369">
    <w:abstractNumId w:val="6"/>
  </w:num>
  <w:num w16cid:durableId="711344327" w:numId="370">
    <w:abstractNumId w:val="7"/>
  </w:num>
  <w:num w16cid:durableId="1241328929" w:numId="371">
    <w:abstractNumId w:val="9"/>
  </w:num>
  <w:num w16cid:durableId="527791690" w:numId="372">
    <w:abstractNumId w:val="0"/>
  </w:num>
  <w:num w16cid:durableId="1671519011" w:numId="373">
    <w:abstractNumId w:val="1"/>
  </w:num>
  <w:num w16cid:durableId="1893032464" w:numId="374">
    <w:abstractNumId w:val="2"/>
  </w:num>
  <w:num w16cid:durableId="1711570762" w:numId="375">
    <w:abstractNumId w:val="3"/>
  </w:num>
  <w:num w16cid:durableId="1204830182" w:numId="376">
    <w:abstractNumId w:val="8"/>
  </w:num>
  <w:num w16cid:durableId="1741636600" w:numId="377">
    <w:abstractNumId w:val="4"/>
  </w:num>
  <w:num w16cid:durableId="530532652" w:numId="378">
    <w:abstractNumId w:val="5"/>
  </w:num>
  <w:num w16cid:durableId="671028611" w:numId="379">
    <w:abstractNumId w:val="6"/>
  </w:num>
  <w:num w16cid:durableId="1541554638" w:numId="380">
    <w:abstractNumId w:val="7"/>
  </w:num>
  <w:num w16cid:durableId="212351287" w:numId="381">
    <w:abstractNumId w:val="9"/>
  </w:num>
  <w:num w16cid:durableId="727917086" w:numId="382">
    <w:abstractNumId w:val="0"/>
  </w:num>
  <w:num w16cid:durableId="302975987" w:numId="383">
    <w:abstractNumId w:val="1"/>
  </w:num>
  <w:num w16cid:durableId="1146314847" w:numId="384">
    <w:abstractNumId w:val="2"/>
  </w:num>
  <w:num w16cid:durableId="173231435" w:numId="385">
    <w:abstractNumId w:val="3"/>
  </w:num>
  <w:num w16cid:durableId="1545680804" w:numId="386">
    <w:abstractNumId w:val="8"/>
  </w:num>
  <w:num w16cid:durableId="1157112039" w:numId="387">
    <w:abstractNumId w:val="4"/>
  </w:num>
  <w:num w16cid:durableId="309748341" w:numId="388">
    <w:abstractNumId w:val="5"/>
  </w:num>
  <w:num w16cid:durableId="2053647753" w:numId="389">
    <w:abstractNumId w:val="6"/>
  </w:num>
  <w:num w16cid:durableId="1503199900" w:numId="390">
    <w:abstractNumId w:val="7"/>
  </w:num>
  <w:num w16cid:durableId="1584483985" w:numId="391">
    <w:abstractNumId w:val="9"/>
  </w:num>
  <w:num w16cid:durableId="827474209" w:numId="392">
    <w:abstractNumId w:val="0"/>
  </w:num>
  <w:num w16cid:durableId="1455172521" w:numId="393">
    <w:abstractNumId w:val="1"/>
  </w:num>
  <w:num w16cid:durableId="1138651046" w:numId="394">
    <w:abstractNumId w:val="2"/>
  </w:num>
  <w:num w16cid:durableId="1269508333" w:numId="395">
    <w:abstractNumId w:val="3"/>
  </w:num>
  <w:num w16cid:durableId="1106926817" w:numId="396">
    <w:abstractNumId w:val="8"/>
  </w:num>
  <w:num w16cid:durableId="1668634977" w:numId="397">
    <w:abstractNumId w:val="4"/>
  </w:num>
  <w:num w16cid:durableId="887424552" w:numId="398">
    <w:abstractNumId w:val="5"/>
  </w:num>
  <w:num w16cid:durableId="1334798999" w:numId="399">
    <w:abstractNumId w:val="6"/>
  </w:num>
  <w:num w16cid:durableId="1691372447" w:numId="400">
    <w:abstractNumId w:val="7"/>
  </w:num>
  <w:num w16cid:durableId="1606958663" w:numId="401">
    <w:abstractNumId w:val="9"/>
  </w:num>
  <w:num w16cid:durableId="1362517008" w:numId="402">
    <w:abstractNumId w:val="0"/>
  </w:num>
  <w:num w16cid:durableId="1922325175" w:numId="403">
    <w:abstractNumId w:val="1"/>
  </w:num>
  <w:num w16cid:durableId="253786433" w:numId="404">
    <w:abstractNumId w:val="2"/>
  </w:num>
  <w:num w16cid:durableId="1317759632" w:numId="405">
    <w:abstractNumId w:val="3"/>
  </w:num>
  <w:num w16cid:durableId="2021276931" w:numId="406">
    <w:abstractNumId w:val="8"/>
  </w:num>
  <w:num w16cid:durableId="596333487" w:numId="407">
    <w:abstractNumId w:val="4"/>
  </w:num>
  <w:num w16cid:durableId="1536235656" w:numId="408">
    <w:abstractNumId w:val="5"/>
  </w:num>
  <w:num w16cid:durableId="290063285" w:numId="409">
    <w:abstractNumId w:val="6"/>
  </w:num>
  <w:num w16cid:durableId="1588999988" w:numId="410">
    <w:abstractNumId w:val="7"/>
  </w:num>
  <w:num w16cid:durableId="585774759" w:numId="411">
    <w:abstractNumId w:val="9"/>
  </w:num>
  <w:num w16cid:durableId="1106733349" w:numId="412">
    <w:abstractNumId w:val="0"/>
  </w:num>
  <w:num w16cid:durableId="1595894252" w:numId="413">
    <w:abstractNumId w:val="1"/>
  </w:num>
  <w:num w16cid:durableId="297802814" w:numId="414">
    <w:abstractNumId w:val="2"/>
  </w:num>
  <w:num w16cid:durableId="1256473042" w:numId="415">
    <w:abstractNumId w:val="3"/>
  </w:num>
  <w:num w16cid:durableId="867448723" w:numId="416">
    <w:abstractNumId w:val="8"/>
  </w:num>
  <w:num w16cid:durableId="474378220" w:numId="417">
    <w:abstractNumId w:val="4"/>
  </w:num>
  <w:num w16cid:durableId="586698577" w:numId="418">
    <w:abstractNumId w:val="5"/>
  </w:num>
  <w:num w16cid:durableId="812067708" w:numId="419">
    <w:abstractNumId w:val="6"/>
  </w:num>
  <w:num w16cid:durableId="542643925" w:numId="420">
    <w:abstractNumId w:val="7"/>
  </w:num>
  <w:num w16cid:durableId="1885561324" w:numId="421">
    <w:abstractNumId w:val="9"/>
  </w:num>
  <w:num w16cid:durableId="1417557200" w:numId="422">
    <w:abstractNumId w:val="0"/>
  </w:num>
  <w:num w16cid:durableId="1439981899" w:numId="423">
    <w:abstractNumId w:val="1"/>
  </w:num>
  <w:num w16cid:durableId="1342971800" w:numId="424">
    <w:abstractNumId w:val="2"/>
  </w:num>
  <w:num w16cid:durableId="1800957599" w:numId="425">
    <w:abstractNumId w:val="3"/>
  </w:num>
  <w:num w16cid:durableId="1574504186" w:numId="426">
    <w:abstractNumId w:val="8"/>
  </w:num>
  <w:num w16cid:durableId="2039620754" w:numId="427">
    <w:abstractNumId w:val="4"/>
  </w:num>
  <w:num w16cid:durableId="1500971522" w:numId="428">
    <w:abstractNumId w:val="5"/>
  </w:num>
  <w:num w16cid:durableId="1320229312" w:numId="429">
    <w:abstractNumId w:val="6"/>
  </w:num>
  <w:num w16cid:durableId="1752194500" w:numId="430">
    <w:abstractNumId w:val="7"/>
  </w:num>
  <w:num w16cid:durableId="727075619" w:numId="431">
    <w:abstractNumId w:val="9"/>
  </w:num>
  <w:num w16cid:durableId="1915897003" w:numId="432">
    <w:abstractNumId w:val="0"/>
  </w:num>
  <w:num w16cid:durableId="2092266486" w:numId="433">
    <w:abstractNumId w:val="1"/>
  </w:num>
  <w:num w16cid:durableId="1908026057" w:numId="434">
    <w:abstractNumId w:val="2"/>
  </w:num>
  <w:num w16cid:durableId="78331762" w:numId="435">
    <w:abstractNumId w:val="3"/>
  </w:num>
  <w:num w16cid:durableId="597446208" w:numId="436">
    <w:abstractNumId w:val="8"/>
  </w:num>
  <w:num w16cid:durableId="1469324249" w:numId="437">
    <w:abstractNumId w:val="4"/>
  </w:num>
  <w:num w16cid:durableId="1683050312" w:numId="438">
    <w:abstractNumId w:val="5"/>
  </w:num>
  <w:num w16cid:durableId="1080523751" w:numId="439">
    <w:abstractNumId w:val="6"/>
  </w:num>
  <w:num w16cid:durableId="260143609" w:numId="440">
    <w:abstractNumId w:val="7"/>
  </w:num>
  <w:num w16cid:durableId="1915578520" w:numId="441">
    <w:abstractNumId w:val="9"/>
  </w:num>
  <w:num w16cid:durableId="1314486108" w:numId="442">
    <w:abstractNumId w:val="0"/>
  </w:num>
  <w:num w16cid:durableId="1813206671" w:numId="443">
    <w:abstractNumId w:val="1"/>
  </w:num>
  <w:num w16cid:durableId="1139760016" w:numId="444">
    <w:abstractNumId w:val="2"/>
  </w:num>
  <w:num w16cid:durableId="475073495" w:numId="445">
    <w:abstractNumId w:val="3"/>
  </w:num>
  <w:num w16cid:durableId="582759478" w:numId="446">
    <w:abstractNumId w:val="8"/>
  </w:num>
  <w:num w16cid:durableId="444889675" w:numId="447">
    <w:abstractNumId w:val="4"/>
  </w:num>
  <w:num w16cid:durableId="588656753" w:numId="448">
    <w:abstractNumId w:val="5"/>
  </w:num>
  <w:num w16cid:durableId="1445690439" w:numId="449">
    <w:abstractNumId w:val="6"/>
  </w:num>
  <w:num w16cid:durableId="1541238031" w:numId="450">
    <w:abstractNumId w:val="7"/>
  </w:num>
  <w:num w16cid:durableId="38239197" w:numId="451">
    <w:abstractNumId w:val="9"/>
  </w:num>
  <w:num w16cid:durableId="420491606" w:numId="452">
    <w:abstractNumId w:val="0"/>
  </w:num>
  <w:num w16cid:durableId="538979318" w:numId="453">
    <w:abstractNumId w:val="1"/>
  </w:num>
  <w:num w16cid:durableId="1423993780" w:numId="454">
    <w:abstractNumId w:val="2"/>
  </w:num>
  <w:num w16cid:durableId="614873044" w:numId="455">
    <w:abstractNumId w:val="3"/>
  </w:num>
  <w:num w16cid:durableId="2046520994" w:numId="456">
    <w:abstractNumId w:val="8"/>
  </w:num>
  <w:num w16cid:durableId="564684790" w:numId="457">
    <w:abstractNumId w:val="4"/>
  </w:num>
  <w:num w16cid:durableId="1320961390" w:numId="458">
    <w:abstractNumId w:val="5"/>
  </w:num>
  <w:num w16cid:durableId="1627390212" w:numId="459">
    <w:abstractNumId w:val="6"/>
  </w:num>
  <w:num w16cid:durableId="335109292" w:numId="460">
    <w:abstractNumId w:val="7"/>
  </w:num>
  <w:num w16cid:durableId="184367341" w:numId="461">
    <w:abstractNumId w:val="9"/>
  </w:num>
  <w:num w16cid:durableId="1055616061" w:numId="462">
    <w:abstractNumId w:val="0"/>
  </w:num>
  <w:num w16cid:durableId="1379083827" w:numId="463">
    <w:abstractNumId w:val="1"/>
  </w:num>
  <w:num w16cid:durableId="1897625027" w:numId="464">
    <w:abstractNumId w:val="2"/>
  </w:num>
  <w:num w16cid:durableId="782116177" w:numId="465">
    <w:abstractNumId w:val="3"/>
  </w:num>
  <w:num w16cid:durableId="1349062271" w:numId="466">
    <w:abstractNumId w:val="8"/>
  </w:num>
  <w:num w16cid:durableId="569077610" w:numId="467">
    <w:abstractNumId w:val="4"/>
  </w:num>
  <w:num w16cid:durableId="418520720" w:numId="468">
    <w:abstractNumId w:val="5"/>
  </w:num>
  <w:num w16cid:durableId="2022001716" w:numId="469">
    <w:abstractNumId w:val="6"/>
  </w:num>
  <w:num w16cid:durableId="1315791622" w:numId="470">
    <w:abstractNumId w:val="7"/>
  </w:num>
  <w:num w16cid:durableId="1538808097" w:numId="471">
    <w:abstractNumId w:val="9"/>
  </w:num>
  <w:num w16cid:durableId="945381114" w:numId="472">
    <w:abstractNumId w:val="9"/>
  </w:num>
  <w:num w16cid:durableId="1036079096" w:numId="473">
    <w:abstractNumId w:val="9"/>
  </w:num>
  <w:num w16cid:durableId="988098337" w:numId="474">
    <w:abstractNumId w:val="9"/>
  </w:num>
  <w:num w16cid:durableId="1581795803" w:numId="475">
    <w:abstractNumId w:val="9"/>
  </w:num>
  <w:num w16cid:durableId="29767202" w:numId="476">
    <w:abstractNumId w:val="9"/>
  </w:num>
  <w:num w16cid:durableId="1917009938" w:numId="477">
    <w:abstractNumId w:val="0"/>
  </w:num>
  <w:num w16cid:durableId="1251085777" w:numId="478">
    <w:abstractNumId w:val="1"/>
  </w:num>
  <w:num w16cid:durableId="1351952222" w:numId="479">
    <w:abstractNumId w:val="2"/>
  </w:num>
  <w:num w16cid:durableId="1665695616" w:numId="480">
    <w:abstractNumId w:val="3"/>
  </w:num>
  <w:num w16cid:durableId="1086339245" w:numId="481">
    <w:abstractNumId w:val="8"/>
  </w:num>
  <w:num w16cid:durableId="941031903" w:numId="482">
    <w:abstractNumId w:val="4"/>
  </w:num>
  <w:num w16cid:durableId="56519158" w:numId="483">
    <w:abstractNumId w:val="5"/>
  </w:num>
  <w:num w16cid:durableId="798573517" w:numId="484">
    <w:abstractNumId w:val="6"/>
  </w:num>
  <w:num w16cid:durableId="1427117349" w:numId="485">
    <w:abstractNumId w:val="7"/>
  </w:num>
  <w:num w16cid:durableId="2037730464" w:numId="486">
    <w:abstractNumId w:val="0"/>
  </w:num>
  <w:num w16cid:durableId="605426181" w:numId="487">
    <w:abstractNumId w:val="1"/>
  </w:num>
  <w:num w16cid:durableId="1478958918" w:numId="488">
    <w:abstractNumId w:val="2"/>
  </w:num>
  <w:num w16cid:durableId="842743826" w:numId="489">
    <w:abstractNumId w:val="3"/>
  </w:num>
  <w:num w16cid:durableId="876086094" w:numId="490">
    <w:abstractNumId w:val="8"/>
  </w:num>
  <w:num w16cid:durableId="1255892783" w:numId="491">
    <w:abstractNumId w:val="4"/>
  </w:num>
  <w:num w16cid:durableId="415172137" w:numId="492">
    <w:abstractNumId w:val="5"/>
  </w:num>
  <w:num w16cid:durableId="1772125885" w:numId="493">
    <w:abstractNumId w:val="6"/>
  </w:num>
  <w:num w16cid:durableId="1536115110" w:numId="494">
    <w:abstractNumId w:val="7"/>
  </w:num>
  <w:num w16cid:durableId="1421215149" w:numId="495">
    <w:abstractNumId w:val="0"/>
  </w:num>
  <w:num w16cid:durableId="1863932763" w:numId="496">
    <w:abstractNumId w:val="1"/>
  </w:num>
  <w:num w16cid:durableId="1612278416" w:numId="497">
    <w:abstractNumId w:val="2"/>
  </w:num>
  <w:num w16cid:durableId="297535538" w:numId="498">
    <w:abstractNumId w:val="3"/>
  </w:num>
  <w:num w16cid:durableId="422266872" w:numId="499">
    <w:abstractNumId w:val="8"/>
  </w:num>
  <w:num w16cid:durableId="241717068" w:numId="500">
    <w:abstractNumId w:val="4"/>
  </w:num>
  <w:num w16cid:durableId="1295984826" w:numId="501">
    <w:abstractNumId w:val="5"/>
  </w:num>
  <w:num w16cid:durableId="335769187" w:numId="502">
    <w:abstractNumId w:val="6"/>
  </w:num>
  <w:num w16cid:durableId="1914927826" w:numId="503">
    <w:abstractNumId w:val="7"/>
  </w:num>
  <w:num w16cid:durableId="239104317" w:numId="504">
    <w:abstractNumId w:val="7"/>
  </w:num>
  <w:num w16cid:durableId="1659573848" w:numId="505">
    <w:abstractNumId w:val="7"/>
  </w:num>
  <w:num w16cid:durableId="436216548" w:numId="506">
    <w:abstractNumId w:val="7"/>
  </w:num>
  <w:num w16cid:durableId="755051439" w:numId="507">
    <w:abstractNumId w:val="7"/>
  </w:num>
  <w:num w16cid:durableId="1246454536" w:numId="508">
    <w:abstractNumId w:val="7"/>
  </w:num>
  <w:num w16cid:durableId="1242450877" w:numId="509">
    <w:abstractNumId w:val="0"/>
  </w:num>
  <w:num w16cid:durableId="2038775138" w:numId="510">
    <w:abstractNumId w:val="1"/>
  </w:num>
  <w:num w16cid:durableId="397943294" w:numId="511">
    <w:abstractNumId w:val="2"/>
  </w:num>
  <w:num w16cid:durableId="446316404" w:numId="512">
    <w:abstractNumId w:val="3"/>
  </w:num>
  <w:num w16cid:durableId="1149513070" w:numId="513">
    <w:abstractNumId w:val="8"/>
  </w:num>
  <w:num w16cid:durableId="1915318561" w:numId="514">
    <w:abstractNumId w:val="4"/>
  </w:num>
  <w:num w16cid:durableId="915824198" w:numId="515">
    <w:abstractNumId w:val="5"/>
  </w:num>
  <w:num w16cid:durableId="1027752345" w:numId="516">
    <w:abstractNumId w:val="6"/>
  </w:num>
  <w:num w16cid:durableId="330761879" w:numId="517">
    <w:abstractNumId w:val="0"/>
  </w:num>
  <w:num w16cid:durableId="440105449" w:numId="518">
    <w:abstractNumId w:val="1"/>
  </w:num>
  <w:num w16cid:durableId="1251355972" w:numId="519">
    <w:abstractNumId w:val="2"/>
  </w:num>
  <w:num w16cid:durableId="522746602" w:numId="520">
    <w:abstractNumId w:val="3"/>
  </w:num>
  <w:num w16cid:durableId="1101028237" w:numId="521">
    <w:abstractNumId w:val="8"/>
  </w:num>
  <w:num w16cid:durableId="1999771136" w:numId="522">
    <w:abstractNumId w:val="4"/>
  </w:num>
  <w:num w16cid:durableId="1074859345" w:numId="523">
    <w:abstractNumId w:val="5"/>
  </w:num>
  <w:num w16cid:durableId="1332567312" w:numId="524">
    <w:abstractNumId w:val="6"/>
  </w:num>
  <w:num w16cid:durableId="197209633" w:numId="525">
    <w:abstractNumId w:val="0"/>
  </w:num>
  <w:num w16cid:durableId="493447992" w:numId="526">
    <w:abstractNumId w:val="1"/>
  </w:num>
  <w:num w16cid:durableId="1405374779" w:numId="527">
    <w:abstractNumId w:val="2"/>
  </w:num>
  <w:num w16cid:durableId="1840268207" w:numId="528">
    <w:abstractNumId w:val="3"/>
  </w:num>
  <w:num w16cid:durableId="882182376" w:numId="529">
    <w:abstractNumId w:val="8"/>
  </w:num>
  <w:num w16cid:durableId="1343629125" w:numId="530">
    <w:abstractNumId w:val="4"/>
  </w:num>
  <w:num w16cid:durableId="17854627" w:numId="531">
    <w:abstractNumId w:val="5"/>
  </w:num>
  <w:num w16cid:durableId="465856517" w:numId="532">
    <w:abstractNumId w:val="6"/>
  </w:num>
  <w:num w16cid:durableId="982201830" w:numId="533">
    <w:abstractNumId w:val="0"/>
  </w:num>
  <w:num w16cid:durableId="2099473263" w:numId="534">
    <w:abstractNumId w:val="1"/>
  </w:num>
  <w:num w16cid:durableId="1356075753" w:numId="535">
    <w:abstractNumId w:val="2"/>
  </w:num>
  <w:num w16cid:durableId="1238518404" w:numId="536">
    <w:abstractNumId w:val="3"/>
  </w:num>
  <w:num w16cid:durableId="1083991441" w:numId="537">
    <w:abstractNumId w:val="8"/>
  </w:num>
  <w:num w16cid:durableId="2032366791" w:numId="538">
    <w:abstractNumId w:val="4"/>
  </w:num>
  <w:num w16cid:durableId="443034690" w:numId="539">
    <w:abstractNumId w:val="5"/>
  </w:num>
  <w:num w16cid:durableId="1225723719" w:numId="540">
    <w:abstractNumId w:val="6"/>
  </w:num>
  <w:num w16cid:durableId="1659503945" w:numId="541">
    <w:abstractNumId w:val="6"/>
  </w:num>
  <w:num w16cid:durableId="1316228468" w:numId="542">
    <w:abstractNumId w:val="6"/>
  </w:num>
  <w:num w16cid:durableId="1410616294" w:numId="543">
    <w:abstractNumId w:val="6"/>
  </w:num>
  <w:num w16cid:durableId="1637489144" w:numId="544">
    <w:abstractNumId w:val="6"/>
  </w:num>
  <w:num w16cid:durableId="262154992" w:numId="545">
    <w:abstractNumId w:val="6"/>
  </w:num>
  <w:num w16cid:durableId="155339156" w:numId="546">
    <w:abstractNumId w:val="6"/>
  </w:num>
  <w:num w16cid:durableId="730887043" w:numId="547">
    <w:abstractNumId w:val="0"/>
  </w:num>
  <w:num w16cid:durableId="538132565" w:numId="548">
    <w:abstractNumId w:val="1"/>
  </w:num>
  <w:num w16cid:durableId="612709672" w:numId="549">
    <w:abstractNumId w:val="2"/>
  </w:num>
  <w:num w16cid:durableId="723676654" w:numId="550">
    <w:abstractNumId w:val="3"/>
  </w:num>
  <w:num w16cid:durableId="1383291386" w:numId="551">
    <w:abstractNumId w:val="8"/>
  </w:num>
  <w:num w16cid:durableId="731806942" w:numId="552">
    <w:abstractNumId w:val="4"/>
  </w:num>
  <w:num w16cid:durableId="1865244633" w:numId="553">
    <w:abstractNumId w:val="5"/>
  </w:num>
  <w:num w16cid:durableId="1240486413" w:numId="554">
    <w:abstractNumId w:val="0"/>
  </w:num>
  <w:num w16cid:durableId="730661370" w:numId="555">
    <w:abstractNumId w:val="1"/>
  </w:num>
  <w:num w16cid:durableId="593392384" w:numId="556">
    <w:abstractNumId w:val="2"/>
  </w:num>
  <w:num w16cid:durableId="1431856424" w:numId="557">
    <w:abstractNumId w:val="3"/>
  </w:num>
  <w:num w16cid:durableId="2021277976" w:numId="558">
    <w:abstractNumId w:val="8"/>
  </w:num>
  <w:num w16cid:durableId="564612666" w:numId="559">
    <w:abstractNumId w:val="4"/>
  </w:num>
  <w:num w16cid:durableId="1080754326" w:numId="560">
    <w:abstractNumId w:val="5"/>
  </w:num>
  <w:num w16cid:durableId="386488327" w:numId="561">
    <w:abstractNumId w:val="0"/>
  </w:num>
  <w:num w16cid:durableId="864946818" w:numId="562">
    <w:abstractNumId w:val="1"/>
  </w:num>
  <w:num w16cid:durableId="1232735585" w:numId="563">
    <w:abstractNumId w:val="2"/>
  </w:num>
  <w:num w16cid:durableId="1191408167" w:numId="564">
    <w:abstractNumId w:val="3"/>
  </w:num>
  <w:num w16cid:durableId="1240366850" w:numId="565">
    <w:abstractNumId w:val="8"/>
  </w:num>
  <w:num w16cid:durableId="1485049342" w:numId="566">
    <w:abstractNumId w:val="4"/>
  </w:num>
  <w:num w16cid:durableId="15234283" w:numId="567">
    <w:abstractNumId w:val="5"/>
  </w:num>
  <w:num w16cid:durableId="359009260" w:numId="568">
    <w:abstractNumId w:val="8"/>
  </w:num>
  <w:num w16cid:durableId="1314523836" w:numId="569">
    <w:abstractNumId w:val="8"/>
  </w:num>
  <w:num w16cid:durableId="1432310408" w:numId="570">
    <w:abstractNumId w:val="8"/>
  </w:num>
  <w:num w16cid:durableId="1137528802" w:numId="571">
    <w:abstractNumId w:val="8"/>
  </w:num>
  <w:num w16cid:durableId="132262145" w:numId="572">
    <w:abstractNumId w:val="8"/>
  </w:num>
  <w:num w16cid:durableId="164714810" w:numId="573">
    <w:abstractNumId w:val="0"/>
  </w:num>
  <w:num w16cid:durableId="473566683" w:numId="574">
    <w:abstractNumId w:val="1"/>
  </w:num>
  <w:num w16cid:durableId="1738168645" w:numId="575">
    <w:abstractNumId w:val="2"/>
  </w:num>
  <w:num w16cid:durableId="268243606" w:numId="576">
    <w:abstractNumId w:val="3"/>
  </w:num>
  <w:num w16cid:durableId="1906642113" w:numId="577">
    <w:abstractNumId w:val="4"/>
  </w:num>
  <w:num w16cid:durableId="998385125" w:numId="578">
    <w:abstractNumId w:val="5"/>
  </w:num>
  <w:num w16cid:durableId="772214287" w:numId="579">
    <w:abstractNumId w:val="3"/>
  </w:num>
  <w:num w16cid:durableId="39864019" w:numId="580">
    <w:abstractNumId w:val="3"/>
  </w:num>
  <w:num w16cid:durableId="1204631068" w:numId="581">
    <w:abstractNumId w:val="3"/>
  </w:num>
  <w:num w16cid:durableId="748691855" w:numId="582">
    <w:abstractNumId w:val="3"/>
  </w:num>
  <w:num w16cid:durableId="58671113" w:numId="583">
    <w:abstractNumId w:val="3"/>
  </w:num>
  <w:num w16cid:durableId="1517033975" w:numId="584">
    <w:abstractNumId w:val="0"/>
  </w:num>
  <w:num w16cid:durableId="1151826033" w:numId="585">
    <w:abstractNumId w:val="1"/>
  </w:num>
  <w:num w16cid:durableId="400837967" w:numId="586">
    <w:abstractNumId w:val="2"/>
  </w:num>
  <w:num w16cid:durableId="7367521" w:numId="587">
    <w:abstractNumId w:val="4"/>
  </w:num>
  <w:num w16cid:durableId="80105170" w:numId="588">
    <w:abstractNumId w:val="5"/>
  </w:num>
  <w:num w16cid:durableId="1952010408" w:numId="589">
    <w:abstractNumId w:val="0"/>
  </w:num>
  <w:num w16cid:durableId="304893188" w:numId="590">
    <w:abstractNumId w:val="1"/>
  </w:num>
  <w:num w16cid:durableId="2018263178" w:numId="591">
    <w:abstractNumId w:val="2"/>
  </w:num>
  <w:num w16cid:durableId="2034961659" w:numId="592">
    <w:abstractNumId w:val="4"/>
  </w:num>
  <w:num w16cid:durableId="785153139" w:numId="593">
    <w:abstractNumId w:val="5"/>
  </w:num>
  <w:num w16cid:durableId="1253201230" w:numId="594">
    <w:abstractNumId w:val="0"/>
  </w:num>
  <w:num w16cid:durableId="1643121631" w:numId="595">
    <w:abstractNumId w:val="1"/>
  </w:num>
  <w:num w16cid:durableId="1884946963" w:numId="596">
    <w:abstractNumId w:val="2"/>
  </w:num>
  <w:num w16cid:durableId="1154374356" w:numId="597">
    <w:abstractNumId w:val="4"/>
  </w:num>
  <w:num w16cid:durableId="585574665" w:numId="598">
    <w:abstractNumId w:val="5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6708C9"/>
    <w:rPr>
      <w:rFonts w:ascii="Baskerville" w:hAnsi="Baskerville"/>
      <w:sz w:val="22"/>
    </w:rPr>
  </w:style>
  <w:style w:styleId="Heading1" w:type="paragraph">
    <w:name w:val="heading 1"/>
    <w:basedOn w:val="Normal"/>
    <w:next w:val="BodyText"/>
    <w:uiPriority w:val="9"/>
    <w:qFormat/>
    <w:rsid w:val="00D03E57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D03E5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142BC7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C3560A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C3560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03E57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C3560A"/>
    <w:pPr>
      <w:keepNext/>
      <w:keepLines/>
      <w:jc w:val="center"/>
    </w:pPr>
    <w:rPr>
      <w:rFonts w:ascii="Baskerville" w:hAnsi="Baskerville"/>
    </w:rPr>
  </w:style>
  <w:style w:styleId="Date" w:type="paragraph">
    <w:name w:val="Date"/>
    <w:next w:val="BodyText"/>
    <w:qFormat/>
    <w:rsid w:val="00C3560A"/>
    <w:pPr>
      <w:keepNext/>
      <w:keepLines/>
      <w:jc w:val="center"/>
    </w:pPr>
    <w:rPr>
      <w:rFonts w:ascii="Baskerville" w:hAnsi="Baskerville"/>
    </w:rPr>
  </w:style>
  <w:style w:customStyle="1" w:styleId="Abstract" w:type="paragraph">
    <w:name w:val="Abstract"/>
    <w:basedOn w:val="Normal"/>
    <w:next w:val="BodyText"/>
    <w:qFormat/>
    <w:rsid w:val="00C3560A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3F1346"/>
    <w:rPr>
      <w:rFonts w:ascii="Times New Roman" w:hAnsi="Times New Roman"/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C3560A"/>
    <w:pPr>
      <w:keepNext/>
    </w:pPr>
    <w:rPr>
      <w:rFonts w:ascii="Bodoni 72 Book" w:hAnsi="Bodoni 72 Book"/>
    </w:rPr>
  </w:style>
  <w:style w:customStyle="1" w:styleId="ImageCaption" w:type="paragraph">
    <w:name w:val="Image Caption"/>
    <w:basedOn w:val="Caption"/>
    <w:rsid w:val="00C3560A"/>
    <w:rPr>
      <w:rFonts w:ascii="Bodoni 72 Book" w:hAnsi="Bodoni 72 Book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BodyText2" w:type="paragraph">
    <w:name w:val="Body Text 2"/>
    <w:basedOn w:val="Normal"/>
    <w:link w:val="BodyText2Char"/>
    <w:rsid w:val="00B6227E"/>
    <w:pPr>
      <w:spacing w:after="120" w:line="480" w:lineRule="auto"/>
    </w:pPr>
  </w:style>
  <w:style w:customStyle="1" w:styleId="BodyTextChar" w:type="character">
    <w:name w:val="Body Text Char"/>
    <w:basedOn w:val="DefaultParagraphFont"/>
    <w:link w:val="BodyText"/>
    <w:rsid w:val="00C3560A"/>
    <w:rPr>
      <w:rFonts w:ascii="Baskerville" w:hAnsi="Baskerville"/>
      <w:sz w:val="22"/>
    </w:rPr>
  </w:style>
  <w:style w:customStyle="1" w:styleId="BodyText2Char" w:type="character">
    <w:name w:val="Body Text 2 Char"/>
    <w:basedOn w:val="DefaultParagraphFont"/>
    <w:link w:val="BodyText2"/>
    <w:rsid w:val="00B6227E"/>
    <w:rPr>
      <w:rFonts w:ascii="Baskerville" w:hAnsi="Baskerville"/>
    </w:rPr>
  </w:style>
  <w:style w:customStyle="1" w:styleId="Style1" w:type="paragraph">
    <w:name w:val="Style1"/>
    <w:basedOn w:val="Author"/>
    <w:qFormat/>
    <w:rsid w:val="00B6227E"/>
  </w:style>
  <w:style w:customStyle="1" w:styleId="Style2" w:type="paragraph">
    <w:name w:val="Style2"/>
    <w:basedOn w:val="Date"/>
    <w:qFormat/>
    <w:rsid w:val="00B6227E"/>
  </w:style>
  <w:style w:customStyle="1" w:styleId="Style3" w:type="paragraph">
    <w:name w:val="Style3"/>
    <w:basedOn w:val="Author"/>
    <w:qFormat/>
    <w:rsid w:val="00E23EAD"/>
  </w:style>
  <w:style w:customStyle="1" w:styleId="Style4" w:type="paragraph">
    <w:name w:val="Style4"/>
    <w:basedOn w:val="Date"/>
    <w:qFormat/>
    <w:rsid w:val="00E23EAD"/>
  </w:style>
  <w:style w:customStyle="1" w:styleId="Style5" w:type="paragraph">
    <w:name w:val="Style5"/>
    <w:basedOn w:val="Heading1"/>
    <w:qFormat/>
    <w:rsid w:val="00E23EAD"/>
  </w:style>
  <w:style w:customStyle="1" w:styleId="Style6" w:type="paragraph">
    <w:name w:val="Style6"/>
    <w:basedOn w:val="Heading2"/>
    <w:qFormat/>
    <w:rsid w:val="00E23EAD"/>
  </w:style>
  <w:style w:customStyle="1" w:styleId="Style7" w:type="paragraph">
    <w:name w:val="Style7"/>
    <w:basedOn w:val="Heading3"/>
    <w:qFormat/>
    <w:rsid w:val="00E23EAD"/>
  </w:style>
  <w:style w:customStyle="1" w:styleId="Style8" w:type="paragraph">
    <w:name w:val="Style8"/>
    <w:basedOn w:val="BodyText"/>
    <w:qFormat/>
    <w:rsid w:val="00E23EAD"/>
  </w:style>
  <w:style w:customStyle="1" w:styleId="Style9" w:type="paragraph">
    <w:name w:val="Style9"/>
    <w:basedOn w:val="BlockText"/>
    <w:qFormat/>
    <w:rsid w:val="00E23EAD"/>
  </w:style>
  <w:style w:customStyle="1" w:styleId="Style10" w:type="paragraph">
    <w:name w:val="Style10"/>
    <w:basedOn w:val="TableCaption"/>
    <w:qFormat/>
    <w:rsid w:val="00E23EAD"/>
  </w:style>
  <w:style w:customStyle="1" w:styleId="Style11" w:type="paragraph">
    <w:name w:val="Style11"/>
    <w:basedOn w:val="Heading1"/>
    <w:qFormat/>
    <w:rsid w:val="005F3A86"/>
  </w:style>
  <w:style w:customStyle="1" w:styleId="Style12" w:type="paragraph">
    <w:name w:val="Style12"/>
    <w:basedOn w:val="Heading1"/>
    <w:qFormat/>
    <w:rsid w:val="00C3560A"/>
  </w:style>
  <w:style w:customStyle="1" w:styleId="Style13" w:type="paragraph">
    <w:name w:val="Style13"/>
    <w:basedOn w:val="Heading1"/>
    <w:qFormat/>
    <w:rsid w:val="00C3560A"/>
  </w:style>
  <w:style w:customStyle="1" w:styleId="Style14" w:type="paragraph">
    <w:name w:val="Style14"/>
    <w:basedOn w:val="Heading2"/>
    <w:qFormat/>
    <w:rsid w:val="00C3560A"/>
  </w:style>
  <w:style w:styleId="ListBullet" w:type="paragraph">
    <w:name w:val="List Bullet"/>
    <w:basedOn w:val="Normal"/>
    <w:rsid w:val="003F1346"/>
    <w:pPr>
      <w:numPr>
        <w:numId w:val="476"/>
      </w:numPr>
      <w:contextualSpacing/>
    </w:pPr>
  </w:style>
  <w:style w:styleId="ListContinue2" w:type="paragraph">
    <w:name w:val="List Continue 2"/>
    <w:basedOn w:val="Normal"/>
    <w:rsid w:val="008D65E1"/>
    <w:pPr>
      <w:spacing w:after="120"/>
      <w:ind w:left="566"/>
      <w:contextualSpacing/>
    </w:pPr>
  </w:style>
  <w:style w:styleId="ListContinue" w:type="paragraph">
    <w:name w:val="List Continue"/>
    <w:basedOn w:val="Normal"/>
    <w:rsid w:val="008D65E1"/>
    <w:pPr>
      <w:spacing w:after="120"/>
      <w:ind w:left="283"/>
      <w:contextualSpacing/>
    </w:pPr>
  </w:style>
  <w:style w:styleId="ListBullet2" w:type="paragraph">
    <w:name w:val="List Bullet 2"/>
    <w:basedOn w:val="Normal"/>
    <w:rsid w:val="008D65E1"/>
    <w:pPr>
      <w:numPr>
        <w:numId w:val="508"/>
      </w:numPr>
      <w:contextualSpacing/>
    </w:pPr>
  </w:style>
  <w:style w:styleId="List" w:type="paragraph">
    <w:name w:val="List"/>
    <w:basedOn w:val="Normal"/>
    <w:rsid w:val="00332718"/>
    <w:pPr>
      <w:ind w:hanging="283" w:left="283"/>
      <w:contextualSpacing/>
    </w:pPr>
  </w:style>
  <w:style w:styleId="List2" w:type="paragraph">
    <w:name w:val="List 2"/>
    <w:basedOn w:val="Normal"/>
    <w:rsid w:val="00332718"/>
    <w:pPr>
      <w:ind w:hanging="283" w:left="566"/>
      <w:contextualSpacing/>
    </w:pPr>
  </w:style>
  <w:style w:styleId="ListBullet3" w:type="paragraph">
    <w:name w:val="List Bullet 3"/>
    <w:basedOn w:val="Normal"/>
    <w:rsid w:val="00332718"/>
    <w:pPr>
      <w:numPr>
        <w:numId w:val="546"/>
      </w:numPr>
      <w:contextualSpacing/>
    </w:pPr>
  </w:style>
  <w:style w:styleId="ListContinue3" w:type="paragraph">
    <w:name w:val="List Continue 3"/>
    <w:basedOn w:val="Normal"/>
    <w:rsid w:val="00332718"/>
    <w:pPr>
      <w:spacing w:after="120"/>
      <w:ind w:left="849"/>
      <w:contextualSpacing/>
    </w:pPr>
  </w:style>
  <w:style w:styleId="ListNumber" w:type="paragraph">
    <w:name w:val="List Number"/>
    <w:basedOn w:val="Normal"/>
    <w:rsid w:val="00332718"/>
    <w:pPr>
      <w:numPr>
        <w:numId w:val="572"/>
      </w:numPr>
      <w:contextualSpacing/>
    </w:pPr>
  </w:style>
  <w:style w:styleId="ListNumber2" w:type="paragraph">
    <w:name w:val="List Number 2"/>
    <w:basedOn w:val="Normal"/>
    <w:rsid w:val="00332718"/>
    <w:pPr>
      <w:numPr>
        <w:numId w:val="583"/>
      </w:numPr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Francisco Rowe</dc:creator>
  <cp:keywords/>
  <dcterms:created xsi:type="dcterms:W3CDTF">2023-08-26T21:41:47Z</dcterms:created>
  <dcterms:modified xsi:type="dcterms:W3CDTF">2023-08-26T21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. Add abstract text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s.bib</vt:lpwstr>
  </property>
  <property fmtid="{D5CDD505-2E9C-101B-9397-08002B2CF9AE}" pid="6" name="by-author">
    <vt:lpwstr/>
  </property>
  <property fmtid="{D5CDD505-2E9C-101B-9397-08002B2CF9AE}" pid="7" name="editor_option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